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Lagos,</w:t>
      </w:r>
      <w:r>
        <w:t xml:space="preserve"> </w:t>
      </w:r>
      <w:r>
        <w:t xml:space="preserve">Nigeria)</w:t>
      </w:r>
    </w:p>
    <w:bookmarkStart w:id="20" w:name="X4267d7e241c74b32090582e5778de1b278ea449"/>
    <w:p>
      <w:pPr>
        <w:pStyle w:val="Heading1"/>
      </w:pPr>
      <w:r>
        <w:t xml:space="preserve">Internship Application Letter for Telecommunication Engineer Position</w:t>
      </w:r>
    </w:p>
    <w:p>
      <w:pPr>
        <w:pStyle w:val="FirstParagraph"/>
      </w:pPr>
      <w:r>
        <w:t xml:space="preserve">Submitted to [Company Name], Lagos, Nigeria</w:t>
      </w:r>
    </w:p>
    <w:bookmarkEnd w:id="20"/>
    <w:p>
      <w:pPr>
        <w:pStyle w:val="BodyText"/>
      </w:pPr>
      <w:r>
        <w:t xml:space="preserve">Dear Hiring Manager,</w:t>
      </w:r>
    </w:p>
    <w:p>
      <w:pPr>
        <w:pStyle w:val="BodyText"/>
      </w:pPr>
      <w:r>
        <w:t xml:space="preserve">I am writing this Internship Application Letter with immense enthusiasm to express my earnest interest in the Telecommunication Engineer Internship position at your esteemed organization in Lagos, Nigeria. As a final-year undergraduate student majoring in Telecommunications Engineering at the University of Lagos (UNILAG), I have dedicated myself to mastering technical competencies that directly align with the evolving infrastructure demands of Nigeria’s most dynamic telecommunications hub—Lagos. My academic foundation, practical laboratory experience, and deep commitment to advancing Nigeria’s digital transformation make me a highly motivated candidate ready to contribute meaningfully during my internship in Lagos.</w:t>
      </w:r>
    </w:p>
    <w:p>
      <w:pPr>
        <w:pStyle w:val="BodyText"/>
      </w:pPr>
      <w:r>
        <w:t xml:space="preserve">Throughout my undergraduate curriculum at UNILAG, I have immersed myself in courses specifically designed for the Nigerian context—such as "Mobile Network Planning and Optimization," "Broadband Technologies for Developing Economies," and "Fiber Optic Communications Systems." These studies were not merely theoretical; they were contextualized through case studies on Nigeria’s telecom landscape, including challenges like Lagos’ high-density urban congestion affecting network performance and the national push toward 5G deployment. For instance, I recently completed a capstone project analyzing signal attenuation patterns in Lagos’ coastal districts using MATLAB simulations—a study directly relevant to optimizing networks for the city’s unique geography and rapid expansion. This work reinforced my understanding of how telecommunication engineering solutions must adapt to Nigeria’s specific environmental and demographic realities.</w:t>
      </w:r>
    </w:p>
    <w:p>
      <w:pPr>
        <w:pStyle w:val="BodyText"/>
      </w:pPr>
      <w:r>
        <w:t xml:space="preserve">My technical proficiency extends beyond classroom learning. I am certified in basic fiber optic splicing (Fiber Optic Association), have hands-on experience with TEMS Investigation for network drive testing, and am proficient in using tools like Cisco Packet Tracer and NS-3 for network simulation. During a field attachment at MTN Nigeria’s Lagos Technical Hub last semester, I assisted in troubleshooting 2G/3G base station issues across Lekki and Surulere—areas where signal coverage gaps significantly impact Lagos’ daily commuters. This experience exposed me to the critical importance of robust telecom infrastructure in a city where over 20 million people rely on seamless connectivity for business, education, and healthcare. I observed firsthand how efficient network management directly translates to economic productivity across Nigeria’s most populous state.</w:t>
      </w:r>
    </w:p>
    <w:p>
      <w:pPr>
        <w:pStyle w:val="BodyText"/>
      </w:pPr>
      <w:r>
        <w:t xml:space="preserve">What drives my passion as an aspiring Telecommunication Engineer is the opportunity to contribute to Nigeria’s vision of becoming a digital economy leader. Lagos, as Africa’s largest city and a global financial center, stands at the epicenter of this transformation. I am particularly inspired by initiatives like the Lagos State Government’s "Smart City" project and Nigeria Communications Commission (NCC)’s National Broadband Plan 2020–2025. My goal is to apply my skills in optimizing network density, reducing latency in high-traffic zones, and supporting the rollout of critical infrastructure like fiber-to-the-home (FTTH) across Lagos neighborhoods—from vibrant Ikoyi to emerging areas like Iju-Iloko. I understand that a successful Telecommunication Engineer in Nigeria must balance technical excellence with cultural intelligence, ensuring solutions serve diverse communities within Lagos’ unique social fabric.</w:t>
      </w:r>
    </w:p>
    <w:p>
      <w:pPr>
        <w:pStyle w:val="BodyText"/>
      </w:pPr>
      <w:r>
        <w:t xml:space="preserve">I chose to apply for this internship at your company specifically because of your pioneering work in expanding telecom access across Lagos. Your recent project enhancing connectivity in Ajegunle, a densely populated area with historically poor infrastructure, exemplifies the kind of community-focused engineering I aspire to support. I am eager to learn from your team’s expertise in deploying scalable solutions amidst Lagos’ complex urban challenges—such as managing network traffic during major events (e.g., Eko Atlantic City launches) or ensuring redundancy during heavy rainfall that often disrupts coastal operations. My proactive attitude, problem-solving mindset, and respect for Nigeria’s cultural context position me to integrate smoothly into your team while adding value from day one.</w:t>
      </w:r>
    </w:p>
    <w:p>
      <w:pPr>
        <w:pStyle w:val="BodyText"/>
      </w:pPr>
      <w:r>
        <w:t xml:space="preserve">Moreover, I am deeply aware of the responsibility that comes with being a Telecommunication Engineer in Nigeria. The sector directly impacts national progress—enabling fintech innovation (like mobile banking penetration exceeding 80% in Lagos), remote education during crises, and e-governance systems. As an intern, I commit to approaching every task with meticulous attention to safety protocols, ethical engineering practices, and a commitment to sustainable solutions that uplift communities. I am prepared to work flexible hours as required by field operations in Lagos’ bustling environment and am already familiar with the logistical nuances of navigating the city’s infrastructure.</w:t>
      </w:r>
    </w:p>
    <w:p>
      <w:pPr>
        <w:pStyle w:val="BodyText"/>
      </w:pPr>
      <w:r>
        <w:t xml:space="preserve">My academic record (CGPA: 3.8/4.0) and leadership role as Secretary of UNILAG’s IEEE Student Branch have honed my communication skills—essential for collaborating with technicians, project managers, and community stakeholders in Lagos. I also attended the 2023 NCC Innovation Summit in Abuja, where I engaged with industry leaders on Nigeria’s telecom roadmap. This reinforced my belief that internships like yours are not just learning opportunities but catalysts for national development. In this Internship Application Letter, I pledge to bring relentless curiosity, technical diligence, and a genuine desire to support Nigeria’s telecommunications advancement through actionable contributions during my time in Lagos.</w:t>
      </w:r>
    </w:p>
    <w:p>
      <w:pPr>
        <w:pStyle w:val="BodyText"/>
      </w:pPr>
      <w:r>
        <w:t xml:space="preserve">Thank you for considering my application. I am eager to discuss how my skills in network design, field troubleshooting, and passion for Nigeria’s digital future align with your internship program. I have attached my CV detailing academic projects and certifications for your review and welcome the opportunity to interview at your earliest convenience. Please contact me via email at [your.email@example.com] or phone +234-80X-XXX-XXXX.</w:t>
      </w:r>
    </w:p>
    <w:p>
      <w:pPr>
        <w:pStyle w:val="BodyText"/>
      </w:pPr>
      <w:r>
        <w:t xml:space="preserve">I look forward to the possibility of contributing to Nigeria’s telecommunications leadership from within Lagos—a city where innovation meets impact every single day.</w:t>
      </w:r>
    </w:p>
    <w:p>
      <w:pPr>
        <w:pStyle w:val="BodyText"/>
      </w:pPr>
      <w:r>
        <w:t xml:space="preserve">Sincerely,</w:t>
      </w:r>
    </w:p>
    <w:p>
      <w:pPr>
        <w:pStyle w:val="BodyText"/>
      </w:pPr>
      <w:r>
        <w:t xml:space="preserve">[Your Full Name]</w:t>
      </w:r>
    </w:p>
    <w:p>
      <w:pPr>
        <w:pStyle w:val="BodyText"/>
      </w:pPr>
      <w:r>
        <w:t xml:space="preserve">Telecommunications Engineering Student</w:t>
      </w:r>
    </w:p>
    <w:p>
      <w:pPr>
        <w:pStyle w:val="BodyText"/>
      </w:pPr>
      <w:r>
        <w:t xml:space="preserve">University of Lagos, Nigeria</w:t>
      </w:r>
    </w:p>
    <w:p>
      <w:pPr>
        <w:pStyle w:val="BodyText"/>
      </w:pPr>
      <w:r>
        <w:t xml:space="preserve">Email: [your.email@example.com] | Phone: +234-80X-XXX-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 (Lagos, Nigeria)</dc:title>
  <dc:creator/>
  <dc:language>en</dc:language>
  <cp:keywords/>
  <dcterms:created xsi:type="dcterms:W3CDTF">2026-07-23T02:18:16Z</dcterms:created>
  <dcterms:modified xsi:type="dcterms:W3CDTF">2026-07-23T02:18:16Z</dcterms:modified>
</cp:coreProperties>
</file>

<file path=docProps/custom.xml><?xml version="1.0" encoding="utf-8"?>
<Properties xmlns="http://schemas.openxmlformats.org/officeDocument/2006/custom-properties" xmlns:vt="http://schemas.openxmlformats.org/officeDocument/2006/docPropsVTypes"/>
</file>